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B90D555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5E320A">
        <w:rPr>
          <w:sz w:val="24"/>
          <w:szCs w:val="24"/>
          <w:lang w:val="en-GB"/>
        </w:rPr>
        <w:t>V</w:t>
      </w:r>
      <w:r w:rsidR="003A12BB">
        <w:rPr>
          <w:sz w:val="24"/>
          <w:szCs w:val="24"/>
          <w:lang w:val="en-GB"/>
        </w:rPr>
        <w:t>irgini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BD7FA38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3A12BB">
        <w:rPr>
          <w:sz w:val="24"/>
          <w:szCs w:val="24"/>
        </w:rPr>
        <w:t>5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0E760E" w14:textId="77777777" w:rsidR="00BE3341" w:rsidRDefault="00BE3341" w:rsidP="00CB37D9">
      <w:pPr>
        <w:spacing w:after="0" w:line="240" w:lineRule="auto"/>
      </w:pPr>
      <w:r>
        <w:separator/>
      </w:r>
    </w:p>
  </w:endnote>
  <w:endnote w:type="continuationSeparator" w:id="0">
    <w:p w14:paraId="2A1ECAEE" w14:textId="77777777" w:rsidR="00BE3341" w:rsidRDefault="00BE334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2B925A" w14:textId="77777777" w:rsidR="00BE3341" w:rsidRDefault="00BE3341" w:rsidP="00CB37D9">
      <w:pPr>
        <w:spacing w:after="0" w:line="240" w:lineRule="auto"/>
      </w:pPr>
      <w:r>
        <w:separator/>
      </w:r>
    </w:p>
  </w:footnote>
  <w:footnote w:type="continuationSeparator" w:id="0">
    <w:p w14:paraId="6AE4D09B" w14:textId="77777777" w:rsidR="00BE3341" w:rsidRDefault="00BE334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A12BB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E320A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C338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B076A"/>
    <w:rsid w:val="00BC0F62"/>
    <w:rsid w:val="00BE3341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F04D36"/>
    <w:rsid w:val="00F342AF"/>
    <w:rsid w:val="00F3734B"/>
    <w:rsid w:val="00F43731"/>
    <w:rsid w:val="00F454E2"/>
    <w:rsid w:val="00F52AF5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53:00Z</cp:lastPrinted>
  <dcterms:created xsi:type="dcterms:W3CDTF">2020-07-06T15:54:00Z</dcterms:created>
  <dcterms:modified xsi:type="dcterms:W3CDTF">2020-07-06T15:54:00Z</dcterms:modified>
</cp:coreProperties>
</file>